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D1EE46" w14:textId="631A4F6C" w:rsidR="006742FD" w:rsidRPr="00F65A74" w:rsidRDefault="006742FD" w:rsidP="00EC0FC8">
      <w:pPr>
        <w:tabs>
          <w:tab w:val="left" w:pos="10710"/>
        </w:tabs>
        <w:contextualSpacing/>
        <w:jc w:val="both"/>
        <w:rPr>
          <w:sz w:val="21"/>
          <w:szCs w:val="22"/>
        </w:rPr>
      </w:pPr>
    </w:p>
    <w:p w14:paraId="435B9416" w14:textId="463022C1" w:rsidR="009C3D61" w:rsidRPr="00D93D9E" w:rsidRDefault="00D47C84" w:rsidP="009C3D61">
      <w:pPr>
        <w:contextualSpacing/>
        <w:jc w:val="center"/>
        <w:rPr>
          <w:b/>
          <w:sz w:val="28"/>
          <w:szCs w:val="28"/>
        </w:rPr>
      </w:pPr>
      <w:r w:rsidRPr="00D93D9E">
        <w:rPr>
          <w:b/>
          <w:sz w:val="28"/>
          <w:szCs w:val="28"/>
        </w:rPr>
        <w:t>[Name]</w:t>
      </w:r>
    </w:p>
    <w:p w14:paraId="58CFA574" w14:textId="77E9469C" w:rsidR="002C2915" w:rsidRPr="00780BE3" w:rsidRDefault="002C2915" w:rsidP="002C2915">
      <w:pPr>
        <w:contextualSpacing/>
        <w:jc w:val="center"/>
      </w:pPr>
      <w:r w:rsidRPr="00780BE3">
        <w:t>[</w:t>
      </w:r>
      <w:r w:rsidR="00055199" w:rsidRPr="00780BE3">
        <w:t>(</w:t>
      </w:r>
      <w:r w:rsidRPr="00780BE3">
        <w:t>Area Code</w:t>
      </w:r>
      <w:r w:rsidR="00055199" w:rsidRPr="00780BE3">
        <w:t>)</w:t>
      </w:r>
      <w:r w:rsidRPr="00780BE3">
        <w:t xml:space="preserve"> Phone] </w:t>
      </w:r>
      <w:r w:rsidRPr="00780BE3">
        <w:sym w:font="Symbol" w:char="F0B7"/>
      </w:r>
      <w:r w:rsidRPr="00780BE3">
        <w:t xml:space="preserve"> [Email] </w:t>
      </w:r>
      <w:r w:rsidRPr="00780BE3">
        <w:sym w:font="Symbol" w:char="F0B7"/>
      </w:r>
      <w:r w:rsidRPr="00780BE3">
        <w:t xml:space="preserve">  [</w:t>
      </w:r>
      <w:hyperlink r:id="rId8" w:history="1">
        <w:r w:rsidRPr="00780BE3">
          <w:rPr>
            <w:rStyle w:val="Hyperlink"/>
            <w:color w:val="auto"/>
            <w:u w:val="none"/>
          </w:rPr>
          <w:t>LinkedIn Customized URL</w:t>
        </w:r>
      </w:hyperlink>
      <w:r w:rsidRPr="00780BE3">
        <w:rPr>
          <w:rStyle w:val="Hyperlink"/>
          <w:color w:val="auto"/>
          <w:u w:val="none"/>
        </w:rPr>
        <w:t>]</w:t>
      </w:r>
    </w:p>
    <w:p w14:paraId="72509B89" w14:textId="7C4867AC" w:rsidR="009C3D61" w:rsidRPr="00780BE3" w:rsidRDefault="009C3D61" w:rsidP="006D6EF2">
      <w:pPr>
        <w:contextualSpacing/>
        <w:jc w:val="center"/>
      </w:pPr>
    </w:p>
    <w:p w14:paraId="273C6583" w14:textId="77777777" w:rsidR="0035214F" w:rsidRPr="00780BE3" w:rsidRDefault="0035214F" w:rsidP="006D6EF2">
      <w:pPr>
        <w:contextualSpacing/>
        <w:jc w:val="center"/>
        <w:sectPr w:rsidR="0035214F" w:rsidRPr="00780BE3" w:rsidSect="00684B87">
          <w:pgSz w:w="12240" w:h="15840"/>
          <w:pgMar w:top="720" w:right="720" w:bottom="720" w:left="720" w:header="720" w:footer="720" w:gutter="0"/>
          <w:cols w:space="720"/>
          <w:docGrid w:linePitch="360"/>
        </w:sectPr>
      </w:pPr>
    </w:p>
    <w:p w14:paraId="00BE2328" w14:textId="614ECDDC" w:rsidR="00055199" w:rsidRPr="00780BE3" w:rsidRDefault="00055199" w:rsidP="006D6EF2">
      <w:pPr>
        <w:contextualSpacing/>
        <w:jc w:val="center"/>
      </w:pPr>
    </w:p>
    <w:p w14:paraId="7042E5B1" w14:textId="0D707E05" w:rsidR="00D47C84" w:rsidRPr="00780BE3" w:rsidRDefault="009C3D61" w:rsidP="00E924AD">
      <w:pPr>
        <w:pBdr>
          <w:bottom w:val="single" w:sz="12" w:space="1" w:color="auto"/>
        </w:pBdr>
        <w:tabs>
          <w:tab w:val="left" w:pos="6390"/>
        </w:tabs>
        <w:contextualSpacing/>
        <w:rPr>
          <w:b/>
        </w:rPr>
      </w:pPr>
      <w:r w:rsidRPr="00780BE3">
        <w:rPr>
          <w:b/>
        </w:rPr>
        <w:t>EDUCATION</w:t>
      </w:r>
    </w:p>
    <w:p w14:paraId="3292BC37" w14:textId="77777777" w:rsidR="00E93910" w:rsidRPr="00780BE3" w:rsidRDefault="00E93910" w:rsidP="00E924AD">
      <w:pPr>
        <w:tabs>
          <w:tab w:val="left" w:pos="6390"/>
        </w:tabs>
        <w:contextualSpacing/>
        <w:rPr>
          <w:b/>
        </w:rPr>
      </w:pPr>
    </w:p>
    <w:p w14:paraId="167803B4" w14:textId="276C63B0" w:rsidR="009C3D61" w:rsidRPr="00780BE3" w:rsidRDefault="00562FC9" w:rsidP="00E924AD">
      <w:pPr>
        <w:tabs>
          <w:tab w:val="left" w:pos="0"/>
          <w:tab w:val="right" w:pos="10728"/>
        </w:tabs>
        <w:contextualSpacing/>
        <w:rPr>
          <w:b/>
        </w:rPr>
      </w:pPr>
      <w:r w:rsidRPr="00780BE3">
        <w:rPr>
          <w:b/>
        </w:rPr>
        <w:t>High School</w:t>
      </w:r>
      <w:r w:rsidR="004A0524" w:rsidRPr="00780BE3">
        <w:rPr>
          <w:b/>
        </w:rPr>
        <w:tab/>
      </w:r>
      <w:r w:rsidRPr="00780BE3">
        <w:t>City</w:t>
      </w:r>
      <w:r w:rsidR="00754F3D" w:rsidRPr="00780BE3">
        <w:t xml:space="preserve">, </w:t>
      </w:r>
      <w:r w:rsidRPr="00780BE3">
        <w:t>State Abv</w:t>
      </w:r>
    </w:p>
    <w:p w14:paraId="4C6FC86F" w14:textId="22D5FE0A" w:rsidR="001E5D16" w:rsidRPr="00780BE3" w:rsidRDefault="001E5D16" w:rsidP="001E5D16">
      <w:pPr>
        <w:pStyle w:val="ListParagraph"/>
        <w:numPr>
          <w:ilvl w:val="0"/>
          <w:numId w:val="34"/>
        </w:numPr>
        <w:tabs>
          <w:tab w:val="right" w:pos="10800"/>
        </w:tabs>
      </w:pPr>
      <w:r w:rsidRPr="00780BE3">
        <w:t xml:space="preserve">GPA: X.XX </w:t>
      </w:r>
      <w:r w:rsidRPr="00780BE3">
        <w:tab/>
        <w:t>[Graduation Month and Year - ex. May 2023]</w:t>
      </w:r>
    </w:p>
    <w:p w14:paraId="64273BF5" w14:textId="5F681D63" w:rsidR="003649E0" w:rsidRPr="00780BE3" w:rsidRDefault="00542ED7" w:rsidP="00E924AD">
      <w:pPr>
        <w:pStyle w:val="ListParagraph"/>
        <w:numPr>
          <w:ilvl w:val="0"/>
          <w:numId w:val="34"/>
        </w:numPr>
      </w:pPr>
      <w:r w:rsidRPr="00780BE3">
        <w:t>Honors:</w:t>
      </w:r>
      <w:r w:rsidR="00780BE3">
        <w:t xml:space="preserve"> (Includes honors or awards)</w:t>
      </w:r>
    </w:p>
    <w:p w14:paraId="589394B7" w14:textId="79C920FC" w:rsidR="00CB21BE" w:rsidRPr="00780BE3" w:rsidRDefault="00542ED7" w:rsidP="00E924AD">
      <w:pPr>
        <w:pStyle w:val="ListParagraph"/>
        <w:numPr>
          <w:ilvl w:val="0"/>
          <w:numId w:val="34"/>
        </w:numPr>
      </w:pPr>
      <w:r w:rsidRPr="00780BE3">
        <w:t>Clubs:</w:t>
      </w:r>
    </w:p>
    <w:p w14:paraId="1ECA97E8" w14:textId="4372ED4F" w:rsidR="001E5D16" w:rsidRPr="00780BE3" w:rsidRDefault="00542ED7" w:rsidP="00E924AD">
      <w:pPr>
        <w:pStyle w:val="ListParagraph"/>
        <w:numPr>
          <w:ilvl w:val="0"/>
          <w:numId w:val="34"/>
        </w:numPr>
      </w:pPr>
      <w:r w:rsidRPr="00780BE3">
        <w:t>Relevant Coursework:</w:t>
      </w:r>
    </w:p>
    <w:p w14:paraId="38B76475" w14:textId="67D4BD22" w:rsidR="00D47C84" w:rsidRPr="00780BE3" w:rsidRDefault="00D47C84" w:rsidP="00E924AD">
      <w:pPr>
        <w:rPr>
          <w:b/>
        </w:rPr>
      </w:pPr>
    </w:p>
    <w:p w14:paraId="6CD30AA0" w14:textId="5B0DE834" w:rsidR="00CB21BE" w:rsidRPr="00780BE3" w:rsidRDefault="00D61EEE" w:rsidP="00E924AD">
      <w:pPr>
        <w:pBdr>
          <w:bottom w:val="single" w:sz="12" w:space="1" w:color="auto"/>
        </w:pBdr>
        <w:tabs>
          <w:tab w:val="left" w:pos="6390"/>
        </w:tabs>
        <w:contextualSpacing/>
        <w:rPr>
          <w:b/>
        </w:rPr>
      </w:pPr>
      <w:r w:rsidRPr="00780BE3">
        <w:rPr>
          <w:b/>
        </w:rPr>
        <w:t xml:space="preserve">WORK </w:t>
      </w:r>
      <w:r w:rsidR="00CB21BE" w:rsidRPr="00780BE3">
        <w:rPr>
          <w:b/>
        </w:rPr>
        <w:t>EXPERIENCE</w:t>
      </w:r>
      <w:r w:rsidR="00542ED7" w:rsidRPr="00780BE3">
        <w:rPr>
          <w:b/>
        </w:rPr>
        <w:t xml:space="preserve"> (or </w:t>
      </w:r>
      <w:r w:rsidR="00E5502D" w:rsidRPr="00780BE3">
        <w:rPr>
          <w:b/>
        </w:rPr>
        <w:t>EXTRACARRICULAR ACTIVITES</w:t>
      </w:r>
      <w:r w:rsidR="00542ED7" w:rsidRPr="00780BE3">
        <w:rPr>
          <w:b/>
        </w:rPr>
        <w:t xml:space="preserve"> if no experience)</w:t>
      </w:r>
    </w:p>
    <w:p w14:paraId="1FE5A953" w14:textId="77777777" w:rsidR="00E93910" w:rsidRPr="00780BE3" w:rsidRDefault="00E93910" w:rsidP="00E924AD">
      <w:pPr>
        <w:tabs>
          <w:tab w:val="left" w:pos="0"/>
          <w:tab w:val="right" w:pos="10800"/>
        </w:tabs>
        <w:rPr>
          <w:b/>
        </w:rPr>
      </w:pPr>
    </w:p>
    <w:p w14:paraId="60A12043" w14:textId="7DDD8AB5" w:rsidR="00CB21BE" w:rsidRPr="00780BE3" w:rsidRDefault="00D47C84" w:rsidP="00E924AD">
      <w:pPr>
        <w:tabs>
          <w:tab w:val="left" w:pos="0"/>
          <w:tab w:val="right" w:pos="10728"/>
        </w:tabs>
        <w:rPr>
          <w:b/>
        </w:rPr>
      </w:pPr>
      <w:r w:rsidRPr="00780BE3">
        <w:rPr>
          <w:b/>
        </w:rPr>
        <w:t>[</w:t>
      </w:r>
      <w:r w:rsidR="00B1337C" w:rsidRPr="00780BE3">
        <w:rPr>
          <w:b/>
        </w:rPr>
        <w:t>Company</w:t>
      </w:r>
      <w:r w:rsidRPr="00780BE3">
        <w:rPr>
          <w:b/>
        </w:rPr>
        <w:t xml:space="preserve"> / Organization]</w:t>
      </w:r>
      <w:r w:rsidR="00055199" w:rsidRPr="00780BE3">
        <w:rPr>
          <w:b/>
        </w:rPr>
        <w:tab/>
      </w:r>
      <w:r w:rsidR="00E5502D" w:rsidRPr="00780BE3">
        <w:t>[Month and Year – Month and Year ex. Jun 2021 – Present]</w:t>
      </w:r>
    </w:p>
    <w:p w14:paraId="371F452E" w14:textId="77777777" w:rsidR="00E5502D" w:rsidRPr="00780BE3" w:rsidRDefault="00D47C84" w:rsidP="00E5502D">
      <w:pPr>
        <w:tabs>
          <w:tab w:val="left" w:pos="0"/>
          <w:tab w:val="right" w:pos="10728"/>
        </w:tabs>
        <w:rPr>
          <w:b/>
        </w:rPr>
      </w:pPr>
      <w:r w:rsidRPr="00780BE3">
        <w:rPr>
          <w:i/>
        </w:rPr>
        <w:t>[Role in Organization]</w:t>
      </w:r>
      <w:r w:rsidR="00055199" w:rsidRPr="00780BE3">
        <w:rPr>
          <w:b/>
        </w:rPr>
        <w:tab/>
      </w:r>
      <w:r w:rsidR="00E5502D" w:rsidRPr="00780BE3">
        <w:t>[ex. Salt Lake City, UT]</w:t>
      </w:r>
    </w:p>
    <w:p w14:paraId="44967786" w14:textId="1569CA38" w:rsidR="001E5D16" w:rsidRPr="00780BE3" w:rsidRDefault="001E5D16" w:rsidP="001E5D16">
      <w:pPr>
        <w:pStyle w:val="ListParagraph"/>
        <w:numPr>
          <w:ilvl w:val="0"/>
          <w:numId w:val="35"/>
        </w:numPr>
      </w:pPr>
      <w:r w:rsidRPr="00780BE3">
        <w:t>.</w:t>
      </w:r>
    </w:p>
    <w:p w14:paraId="167F703B" w14:textId="77544AC0" w:rsidR="001E5D16" w:rsidRPr="00780BE3" w:rsidRDefault="001E5D16" w:rsidP="001E5D16">
      <w:pPr>
        <w:pStyle w:val="ListParagraph"/>
        <w:numPr>
          <w:ilvl w:val="0"/>
          <w:numId w:val="35"/>
        </w:numPr>
      </w:pPr>
      <w:r w:rsidRPr="00780BE3">
        <w:t>.</w:t>
      </w:r>
    </w:p>
    <w:p w14:paraId="77C492BF" w14:textId="4B3E91E9" w:rsidR="001E5D16" w:rsidRPr="00780BE3" w:rsidRDefault="001E5D16" w:rsidP="001E5D16">
      <w:pPr>
        <w:pStyle w:val="ListParagraph"/>
        <w:numPr>
          <w:ilvl w:val="0"/>
          <w:numId w:val="35"/>
        </w:numPr>
      </w:pPr>
      <w:r w:rsidRPr="00780BE3">
        <w:t>.</w:t>
      </w:r>
    </w:p>
    <w:p w14:paraId="251F6396" w14:textId="77777777" w:rsidR="001E5D16" w:rsidRPr="00780BE3" w:rsidRDefault="001E5D16" w:rsidP="001E5D16"/>
    <w:p w14:paraId="525BEA6A" w14:textId="56F40105" w:rsidR="00D47C84" w:rsidRPr="00780BE3" w:rsidRDefault="00D47C84" w:rsidP="00E924AD">
      <w:pPr>
        <w:tabs>
          <w:tab w:val="left" w:pos="0"/>
          <w:tab w:val="right" w:pos="10728"/>
        </w:tabs>
        <w:rPr>
          <w:b/>
        </w:rPr>
      </w:pPr>
      <w:r w:rsidRPr="00780BE3">
        <w:rPr>
          <w:b/>
        </w:rPr>
        <w:t>[</w:t>
      </w:r>
      <w:r w:rsidR="00E924AD" w:rsidRPr="00780BE3">
        <w:rPr>
          <w:b/>
        </w:rPr>
        <w:t xml:space="preserve">ex. </w:t>
      </w:r>
      <w:r w:rsidR="00542ED7" w:rsidRPr="00780BE3">
        <w:rPr>
          <w:b/>
        </w:rPr>
        <w:t>Yearbook Club</w:t>
      </w:r>
      <w:r w:rsidRPr="00780BE3">
        <w:rPr>
          <w:b/>
        </w:rPr>
        <w:t>]</w:t>
      </w:r>
      <w:r w:rsidR="00055199" w:rsidRPr="00780BE3">
        <w:rPr>
          <w:b/>
        </w:rPr>
        <w:tab/>
      </w:r>
      <w:r w:rsidR="00E5502D" w:rsidRPr="00780BE3">
        <w:t>[ex. Feb 2020 – Jun 2021]</w:t>
      </w:r>
    </w:p>
    <w:p w14:paraId="2B3CD534" w14:textId="5267DFBA" w:rsidR="00D47C84" w:rsidRPr="00780BE3" w:rsidRDefault="00D47C84" w:rsidP="00E924AD">
      <w:pPr>
        <w:tabs>
          <w:tab w:val="left" w:pos="0"/>
          <w:tab w:val="right" w:pos="10728"/>
        </w:tabs>
      </w:pPr>
      <w:r w:rsidRPr="00780BE3">
        <w:rPr>
          <w:i/>
        </w:rPr>
        <w:t>[</w:t>
      </w:r>
      <w:r w:rsidR="00E924AD" w:rsidRPr="00780BE3">
        <w:rPr>
          <w:i/>
        </w:rPr>
        <w:t xml:space="preserve">ex. </w:t>
      </w:r>
      <w:r w:rsidR="00E5502D" w:rsidRPr="00780BE3">
        <w:rPr>
          <w:i/>
        </w:rPr>
        <w:t>Photographer</w:t>
      </w:r>
      <w:r w:rsidRPr="00780BE3">
        <w:rPr>
          <w:i/>
        </w:rPr>
        <w:t>]</w:t>
      </w:r>
      <w:r w:rsidR="0070626C" w:rsidRPr="00780BE3">
        <w:t xml:space="preserve"> </w:t>
      </w:r>
    </w:p>
    <w:p w14:paraId="12C21BE8" w14:textId="08FD59DB" w:rsidR="00D47C84" w:rsidRPr="00780BE3" w:rsidRDefault="001E5D16" w:rsidP="001E5D16">
      <w:pPr>
        <w:pStyle w:val="ListParagraph"/>
        <w:numPr>
          <w:ilvl w:val="0"/>
          <w:numId w:val="35"/>
        </w:numPr>
      </w:pPr>
      <w:r w:rsidRPr="00780BE3">
        <w:t>.</w:t>
      </w:r>
    </w:p>
    <w:p w14:paraId="7A6CED5D" w14:textId="4EF21ABB" w:rsidR="001E5D16" w:rsidRPr="00780BE3" w:rsidRDefault="001E5D16" w:rsidP="001E5D16">
      <w:pPr>
        <w:pStyle w:val="ListParagraph"/>
        <w:numPr>
          <w:ilvl w:val="0"/>
          <w:numId w:val="35"/>
        </w:numPr>
      </w:pPr>
      <w:r w:rsidRPr="00780BE3">
        <w:t>.</w:t>
      </w:r>
    </w:p>
    <w:p w14:paraId="38F85A17" w14:textId="2AA4FC3F" w:rsidR="001E5D16" w:rsidRPr="00780BE3" w:rsidRDefault="001E5D16" w:rsidP="001E5D16">
      <w:pPr>
        <w:pStyle w:val="ListParagraph"/>
        <w:numPr>
          <w:ilvl w:val="0"/>
          <w:numId w:val="35"/>
        </w:numPr>
      </w:pPr>
      <w:r w:rsidRPr="00780BE3">
        <w:t>.</w:t>
      </w:r>
    </w:p>
    <w:p w14:paraId="7515E3A8" w14:textId="77777777" w:rsidR="001E5D16" w:rsidRPr="00780BE3" w:rsidRDefault="001E5D16" w:rsidP="001E5D16"/>
    <w:p w14:paraId="79C50F18" w14:textId="339774AB" w:rsidR="00063E2F" w:rsidRPr="00780BE3" w:rsidRDefault="00D47C84" w:rsidP="00E924AD">
      <w:pPr>
        <w:pBdr>
          <w:bottom w:val="single" w:sz="12" w:space="1" w:color="auto"/>
        </w:pBdr>
        <w:rPr>
          <w:b/>
        </w:rPr>
      </w:pPr>
      <w:r w:rsidRPr="00780BE3">
        <w:rPr>
          <w:b/>
        </w:rPr>
        <w:t xml:space="preserve">VOLUNTEER </w:t>
      </w:r>
      <w:r w:rsidR="006E6A65" w:rsidRPr="00780BE3">
        <w:rPr>
          <w:b/>
        </w:rPr>
        <w:t>/ LEADERSHIP</w:t>
      </w:r>
    </w:p>
    <w:p w14:paraId="6659EEC7" w14:textId="77777777" w:rsidR="00E93910" w:rsidRPr="00780BE3" w:rsidRDefault="00E93910" w:rsidP="00E924AD">
      <w:pPr>
        <w:tabs>
          <w:tab w:val="left" w:pos="0"/>
          <w:tab w:val="right" w:pos="10800"/>
        </w:tabs>
        <w:rPr>
          <w:b/>
        </w:rPr>
      </w:pPr>
    </w:p>
    <w:p w14:paraId="672D835D" w14:textId="4CAFC7F1" w:rsidR="00D47C84" w:rsidRPr="00780BE3" w:rsidRDefault="00D47C84" w:rsidP="00E924AD">
      <w:pPr>
        <w:tabs>
          <w:tab w:val="left" w:pos="0"/>
          <w:tab w:val="right" w:pos="10728"/>
        </w:tabs>
        <w:rPr>
          <w:b/>
        </w:rPr>
      </w:pPr>
      <w:r w:rsidRPr="00780BE3">
        <w:rPr>
          <w:b/>
        </w:rPr>
        <w:t>[</w:t>
      </w:r>
      <w:r w:rsidR="00B1337C" w:rsidRPr="00780BE3">
        <w:rPr>
          <w:b/>
        </w:rPr>
        <w:t>Company</w:t>
      </w:r>
      <w:r w:rsidRPr="00780BE3">
        <w:rPr>
          <w:b/>
        </w:rPr>
        <w:t xml:space="preserve"> / Organization</w:t>
      </w:r>
      <w:r w:rsidR="00E5502D" w:rsidRPr="00780BE3">
        <w:rPr>
          <w:b/>
        </w:rPr>
        <w:t>, ex. Red Cross Blood Drive]</w:t>
      </w:r>
      <w:r w:rsidR="00055199" w:rsidRPr="00780BE3">
        <w:rPr>
          <w:b/>
        </w:rPr>
        <w:tab/>
      </w:r>
      <w:r w:rsidR="00E5502D" w:rsidRPr="00780BE3">
        <w:t>[ex. Jan – Dec 2021]</w:t>
      </w:r>
    </w:p>
    <w:p w14:paraId="58157621" w14:textId="14BA5DDE" w:rsidR="00D47C84" w:rsidRPr="00780BE3" w:rsidRDefault="00D47C84" w:rsidP="00E924AD">
      <w:pPr>
        <w:tabs>
          <w:tab w:val="left" w:pos="0"/>
          <w:tab w:val="right" w:pos="10728"/>
        </w:tabs>
      </w:pPr>
      <w:r w:rsidRPr="00780BE3">
        <w:rPr>
          <w:i/>
        </w:rPr>
        <w:t>[Role in Organization</w:t>
      </w:r>
      <w:r w:rsidR="00E5502D" w:rsidRPr="00780BE3">
        <w:rPr>
          <w:i/>
        </w:rPr>
        <w:t>, ex. Volunteer</w:t>
      </w:r>
      <w:r w:rsidRPr="00780BE3">
        <w:rPr>
          <w:i/>
        </w:rPr>
        <w:t>]</w:t>
      </w:r>
      <w:r w:rsidR="00055199" w:rsidRPr="00780BE3">
        <w:rPr>
          <w:b/>
        </w:rPr>
        <w:tab/>
      </w:r>
      <w:r w:rsidR="00E5502D" w:rsidRPr="00780BE3">
        <w:t>[Location City and State]</w:t>
      </w:r>
    </w:p>
    <w:p w14:paraId="4A39551B" w14:textId="7628B659" w:rsidR="00D47C84" w:rsidRPr="00780BE3" w:rsidRDefault="006E6A65" w:rsidP="001E5D16">
      <w:pPr>
        <w:pStyle w:val="ListParagraph"/>
        <w:numPr>
          <w:ilvl w:val="0"/>
          <w:numId w:val="35"/>
        </w:numPr>
        <w:rPr>
          <w:b/>
        </w:rPr>
      </w:pPr>
      <w:r w:rsidRPr="00780BE3">
        <w:t xml:space="preserve"> </w:t>
      </w:r>
    </w:p>
    <w:p w14:paraId="49EC36D3" w14:textId="77777777" w:rsidR="001E5D16" w:rsidRPr="00780BE3" w:rsidRDefault="001E5D16" w:rsidP="001E5D16">
      <w:pPr>
        <w:rPr>
          <w:b/>
        </w:rPr>
      </w:pPr>
    </w:p>
    <w:p w14:paraId="79B2C6BD" w14:textId="6C9A32E8" w:rsidR="00C92280" w:rsidRPr="00780BE3" w:rsidRDefault="00B61564" w:rsidP="00E924AD">
      <w:pPr>
        <w:pBdr>
          <w:bottom w:val="single" w:sz="12" w:space="1" w:color="auto"/>
        </w:pBdr>
        <w:rPr>
          <w:b/>
        </w:rPr>
      </w:pPr>
      <w:r w:rsidRPr="00780BE3">
        <w:rPr>
          <w:b/>
        </w:rPr>
        <w:t>SKILLS / INTERESTS</w:t>
      </w:r>
    </w:p>
    <w:p w14:paraId="57DE59CF" w14:textId="77777777" w:rsidR="00D60821" w:rsidRPr="00780BE3" w:rsidRDefault="00D60821" w:rsidP="00E924AD">
      <w:pPr>
        <w:rPr>
          <w:b/>
        </w:rPr>
      </w:pPr>
    </w:p>
    <w:p w14:paraId="29A6C029" w14:textId="486D5F74" w:rsidR="00525931" w:rsidRPr="00780BE3" w:rsidRDefault="00E93910" w:rsidP="00E924AD">
      <w:pPr>
        <w:pStyle w:val="ListParagraph"/>
        <w:numPr>
          <w:ilvl w:val="0"/>
          <w:numId w:val="40"/>
        </w:numPr>
        <w:rPr>
          <w:b/>
        </w:rPr>
      </w:pPr>
      <w:r w:rsidRPr="00780BE3">
        <w:t>[</w:t>
      </w:r>
      <w:r w:rsidR="00B1337C" w:rsidRPr="00780BE3">
        <w:t>Language</w:t>
      </w:r>
      <w:r w:rsidR="00D61EEE" w:rsidRPr="00780BE3">
        <w:t xml:space="preserve"> Skills (list as Beginner, Intermediate, Proficient, Fluent, or Native)</w:t>
      </w:r>
      <w:r w:rsidRPr="00780BE3">
        <w:t>]</w:t>
      </w:r>
    </w:p>
    <w:p w14:paraId="05DE9A8D" w14:textId="2697E3D9" w:rsidR="00E93910" w:rsidRPr="00780BE3" w:rsidRDefault="00E93910" w:rsidP="00E924AD">
      <w:pPr>
        <w:pStyle w:val="ListParagraph"/>
        <w:numPr>
          <w:ilvl w:val="0"/>
          <w:numId w:val="40"/>
        </w:numPr>
        <w:rPr>
          <w:b/>
        </w:rPr>
      </w:pPr>
      <w:r w:rsidRPr="00780BE3">
        <w:t>[</w:t>
      </w:r>
      <w:r w:rsidR="00B1337C" w:rsidRPr="00780BE3">
        <w:t>Technical Skills – Computer Languages, Software and Platforms</w:t>
      </w:r>
      <w:r w:rsidR="00D61EEE" w:rsidRPr="00780BE3">
        <w:t xml:space="preserve"> (list as advanced, proficient, basic, or familiar with)</w:t>
      </w:r>
      <w:r w:rsidR="00E924AD" w:rsidRPr="00780BE3">
        <w:t xml:space="preserve"> – ex. </w:t>
      </w:r>
      <w:r w:rsidR="001E5D16" w:rsidRPr="00780BE3">
        <w:t>Microsoft Word, Intermediate</w:t>
      </w:r>
    </w:p>
    <w:p w14:paraId="16B0B978" w14:textId="2F08CC19" w:rsidR="00CF0C61" w:rsidRPr="00780BE3" w:rsidRDefault="00E93910" w:rsidP="00E96387">
      <w:pPr>
        <w:pStyle w:val="ListParagraph"/>
        <w:numPr>
          <w:ilvl w:val="0"/>
          <w:numId w:val="40"/>
        </w:numPr>
        <w:rPr>
          <w:b/>
        </w:rPr>
      </w:pPr>
      <w:r w:rsidRPr="00780BE3">
        <w:t>[</w:t>
      </w:r>
      <w:r w:rsidR="00B1337C" w:rsidRPr="00780BE3">
        <w:t>Something unique about you that is “interesting”</w:t>
      </w:r>
      <w:r w:rsidR="00661D69" w:rsidRPr="00780BE3">
        <w:t xml:space="preserve"> (ex. Avid Runner – Completed 3 Marathons with a PR time of 3:50; including the Boston Marathon)</w:t>
      </w:r>
      <w:r w:rsidRPr="00780BE3">
        <w:t>]</w:t>
      </w:r>
    </w:p>
    <w:sectPr w:rsidR="00CF0C61" w:rsidRPr="00780BE3" w:rsidSect="00553620">
      <w:type w:val="continuous"/>
      <w:pgSz w:w="12240" w:h="15840"/>
      <w:pgMar w:top="720" w:right="792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70B0CD" w14:textId="77777777" w:rsidR="002142F8" w:rsidRDefault="002142F8" w:rsidP="001312CB">
      <w:r>
        <w:separator/>
      </w:r>
    </w:p>
  </w:endnote>
  <w:endnote w:type="continuationSeparator" w:id="0">
    <w:p w14:paraId="2F9624AC" w14:textId="77777777" w:rsidR="002142F8" w:rsidRDefault="002142F8" w:rsidP="001312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swiss"/>
    <w:pitch w:val="variable"/>
    <w:sig w:usb0="00000000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374D8F" w14:textId="77777777" w:rsidR="002142F8" w:rsidRDefault="002142F8" w:rsidP="001312CB">
      <w:r>
        <w:separator/>
      </w:r>
    </w:p>
  </w:footnote>
  <w:footnote w:type="continuationSeparator" w:id="0">
    <w:p w14:paraId="2C44C1D9" w14:textId="77777777" w:rsidR="002142F8" w:rsidRDefault="002142F8" w:rsidP="001312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4F98E6C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104EB5"/>
    <w:multiLevelType w:val="hybridMultilevel"/>
    <w:tmpl w:val="7CA2C34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1E7CA3"/>
    <w:multiLevelType w:val="hybridMultilevel"/>
    <w:tmpl w:val="2C0E96E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BF344B"/>
    <w:multiLevelType w:val="hybridMultilevel"/>
    <w:tmpl w:val="B0A6590C"/>
    <w:lvl w:ilvl="0" w:tplc="04090003">
      <w:start w:val="1"/>
      <w:numFmt w:val="bullet"/>
      <w:lvlText w:val="o"/>
      <w:lvlJc w:val="left"/>
      <w:pPr>
        <w:ind w:left="8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4" w15:restartNumberingAfterBreak="0">
    <w:nsid w:val="0AD53791"/>
    <w:multiLevelType w:val="hybridMultilevel"/>
    <w:tmpl w:val="E9D2E2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6E681A"/>
    <w:multiLevelType w:val="hybridMultilevel"/>
    <w:tmpl w:val="E966AD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344C5B"/>
    <w:multiLevelType w:val="hybridMultilevel"/>
    <w:tmpl w:val="2B6AD7DA"/>
    <w:lvl w:ilvl="0" w:tplc="04090003">
      <w:start w:val="1"/>
      <w:numFmt w:val="bullet"/>
      <w:lvlText w:val="o"/>
      <w:lvlJc w:val="left"/>
      <w:pPr>
        <w:ind w:left="8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7" w15:restartNumberingAfterBreak="0">
    <w:nsid w:val="103B4FB3"/>
    <w:multiLevelType w:val="hybridMultilevel"/>
    <w:tmpl w:val="213E9B7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E24A1C"/>
    <w:multiLevelType w:val="hybridMultilevel"/>
    <w:tmpl w:val="BED222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016E5E"/>
    <w:multiLevelType w:val="hybridMultilevel"/>
    <w:tmpl w:val="B5FE527E"/>
    <w:lvl w:ilvl="0" w:tplc="04090003">
      <w:start w:val="1"/>
      <w:numFmt w:val="bullet"/>
      <w:lvlText w:val="o"/>
      <w:lvlJc w:val="left"/>
      <w:pPr>
        <w:ind w:left="8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0" w15:restartNumberingAfterBreak="0">
    <w:nsid w:val="1B542E0A"/>
    <w:multiLevelType w:val="hybridMultilevel"/>
    <w:tmpl w:val="DA10263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EE7B1F"/>
    <w:multiLevelType w:val="hybridMultilevel"/>
    <w:tmpl w:val="530E931E"/>
    <w:lvl w:ilvl="0" w:tplc="0409000F">
      <w:start w:val="1"/>
      <w:numFmt w:val="decimal"/>
      <w:lvlText w:val="%1."/>
      <w:lvlJc w:val="left"/>
      <w:pPr>
        <w:ind w:left="-43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-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-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-1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-7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</w:abstractNum>
  <w:abstractNum w:abstractNumId="12" w15:restartNumberingAfterBreak="0">
    <w:nsid w:val="2539411D"/>
    <w:multiLevelType w:val="hybridMultilevel"/>
    <w:tmpl w:val="819265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E625B"/>
    <w:multiLevelType w:val="hybridMultilevel"/>
    <w:tmpl w:val="2CC619DE"/>
    <w:lvl w:ilvl="0" w:tplc="C174FFC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-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-1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-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</w:abstractNum>
  <w:abstractNum w:abstractNumId="14" w15:restartNumberingAfterBreak="0">
    <w:nsid w:val="25B07F9C"/>
    <w:multiLevelType w:val="hybridMultilevel"/>
    <w:tmpl w:val="ECFE8FC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6512726"/>
    <w:multiLevelType w:val="hybridMultilevel"/>
    <w:tmpl w:val="A7E6B46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2C0FAE"/>
    <w:multiLevelType w:val="hybridMultilevel"/>
    <w:tmpl w:val="08A06428"/>
    <w:lvl w:ilvl="0" w:tplc="04090003">
      <w:start w:val="1"/>
      <w:numFmt w:val="bullet"/>
      <w:lvlText w:val="o"/>
      <w:lvlJc w:val="left"/>
      <w:pPr>
        <w:ind w:left="-43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-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-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-1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-7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</w:abstractNum>
  <w:abstractNum w:abstractNumId="17" w15:restartNumberingAfterBreak="0">
    <w:nsid w:val="324A7552"/>
    <w:multiLevelType w:val="hybridMultilevel"/>
    <w:tmpl w:val="49301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-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-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-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-1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-7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</w:abstractNum>
  <w:abstractNum w:abstractNumId="18" w15:restartNumberingAfterBreak="0">
    <w:nsid w:val="341F4DFD"/>
    <w:multiLevelType w:val="hybridMultilevel"/>
    <w:tmpl w:val="5B1A607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FF6061"/>
    <w:multiLevelType w:val="hybridMultilevel"/>
    <w:tmpl w:val="6714FD2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AE10419"/>
    <w:multiLevelType w:val="hybridMultilevel"/>
    <w:tmpl w:val="BBF66F9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C014447"/>
    <w:multiLevelType w:val="hybridMultilevel"/>
    <w:tmpl w:val="228475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C8F714D"/>
    <w:multiLevelType w:val="hybridMultilevel"/>
    <w:tmpl w:val="C49A02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1CD1E38"/>
    <w:multiLevelType w:val="hybridMultilevel"/>
    <w:tmpl w:val="2556A0C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1F1FCB"/>
    <w:multiLevelType w:val="hybridMultilevel"/>
    <w:tmpl w:val="9B5808B4"/>
    <w:lvl w:ilvl="0" w:tplc="24A640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C201C14"/>
    <w:multiLevelType w:val="hybridMultilevel"/>
    <w:tmpl w:val="BDC003A0"/>
    <w:lvl w:ilvl="0" w:tplc="04090003">
      <w:start w:val="1"/>
      <w:numFmt w:val="bullet"/>
      <w:lvlText w:val="o"/>
      <w:lvlJc w:val="left"/>
      <w:pPr>
        <w:ind w:left="1449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9" w:hanging="360"/>
      </w:pPr>
      <w:rPr>
        <w:rFonts w:ascii="Wingdings" w:hAnsi="Wingdings" w:hint="default"/>
      </w:rPr>
    </w:lvl>
  </w:abstractNum>
  <w:abstractNum w:abstractNumId="26" w15:restartNumberingAfterBreak="0">
    <w:nsid w:val="4DE74EA1"/>
    <w:multiLevelType w:val="hybridMultilevel"/>
    <w:tmpl w:val="609A6B58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27" w15:restartNumberingAfterBreak="0">
    <w:nsid w:val="4FCC7EE2"/>
    <w:multiLevelType w:val="hybridMultilevel"/>
    <w:tmpl w:val="F106226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1D1374"/>
    <w:multiLevelType w:val="multilevel"/>
    <w:tmpl w:val="188C00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48F2F40"/>
    <w:multiLevelType w:val="hybridMultilevel"/>
    <w:tmpl w:val="BD445AB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6FB278E"/>
    <w:multiLevelType w:val="hybridMultilevel"/>
    <w:tmpl w:val="0B7251B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9031973"/>
    <w:multiLevelType w:val="hybridMultilevel"/>
    <w:tmpl w:val="203619A2"/>
    <w:lvl w:ilvl="0" w:tplc="B20AA8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9CC1F46"/>
    <w:multiLevelType w:val="hybridMultilevel"/>
    <w:tmpl w:val="EB2C778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51400F3"/>
    <w:multiLevelType w:val="hybridMultilevel"/>
    <w:tmpl w:val="ABB0F16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52929F0"/>
    <w:multiLevelType w:val="hybridMultilevel"/>
    <w:tmpl w:val="0832E9F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AAC12C8"/>
    <w:multiLevelType w:val="hybridMultilevel"/>
    <w:tmpl w:val="91AC0A2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77683E"/>
    <w:multiLevelType w:val="hybridMultilevel"/>
    <w:tmpl w:val="D7E4CA4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6B314DC"/>
    <w:multiLevelType w:val="hybridMultilevel"/>
    <w:tmpl w:val="C3ECC10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88F488E"/>
    <w:multiLevelType w:val="hybridMultilevel"/>
    <w:tmpl w:val="7FBA6BA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8911E7B"/>
    <w:multiLevelType w:val="hybridMultilevel"/>
    <w:tmpl w:val="F25C5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CF0AE0"/>
    <w:multiLevelType w:val="multilevel"/>
    <w:tmpl w:val="B38200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795565222">
    <w:abstractNumId w:val="4"/>
  </w:num>
  <w:num w:numId="2" w16cid:durableId="1133985062">
    <w:abstractNumId w:val="40"/>
  </w:num>
  <w:num w:numId="3" w16cid:durableId="619149732">
    <w:abstractNumId w:val="32"/>
  </w:num>
  <w:num w:numId="4" w16cid:durableId="545527944">
    <w:abstractNumId w:val="0"/>
  </w:num>
  <w:num w:numId="5" w16cid:durableId="124935399">
    <w:abstractNumId w:val="26"/>
  </w:num>
  <w:num w:numId="6" w16cid:durableId="1281884336">
    <w:abstractNumId w:val="28"/>
  </w:num>
  <w:num w:numId="7" w16cid:durableId="1029988004">
    <w:abstractNumId w:val="39"/>
  </w:num>
  <w:num w:numId="8" w16cid:durableId="1812940874">
    <w:abstractNumId w:val="9"/>
  </w:num>
  <w:num w:numId="9" w16cid:durableId="308635469">
    <w:abstractNumId w:val="6"/>
  </w:num>
  <w:num w:numId="10" w16cid:durableId="879394042">
    <w:abstractNumId w:val="3"/>
  </w:num>
  <w:num w:numId="11" w16cid:durableId="526060772">
    <w:abstractNumId w:val="19"/>
  </w:num>
  <w:num w:numId="12" w16cid:durableId="226503488">
    <w:abstractNumId w:val="38"/>
  </w:num>
  <w:num w:numId="13" w16cid:durableId="1529024065">
    <w:abstractNumId w:val="33"/>
  </w:num>
  <w:num w:numId="14" w16cid:durableId="1396126068">
    <w:abstractNumId w:val="2"/>
  </w:num>
  <w:num w:numId="15" w16cid:durableId="1112288792">
    <w:abstractNumId w:val="30"/>
  </w:num>
  <w:num w:numId="16" w16cid:durableId="1455826464">
    <w:abstractNumId w:val="25"/>
  </w:num>
  <w:num w:numId="17" w16cid:durableId="1597248112">
    <w:abstractNumId w:val="16"/>
  </w:num>
  <w:num w:numId="18" w16cid:durableId="434056680">
    <w:abstractNumId w:val="1"/>
  </w:num>
  <w:num w:numId="19" w16cid:durableId="87194837">
    <w:abstractNumId w:val="29"/>
  </w:num>
  <w:num w:numId="20" w16cid:durableId="2137484597">
    <w:abstractNumId w:val="7"/>
  </w:num>
  <w:num w:numId="21" w16cid:durableId="592325000">
    <w:abstractNumId w:val="34"/>
  </w:num>
  <w:num w:numId="22" w16cid:durableId="1707565621">
    <w:abstractNumId w:val="15"/>
  </w:num>
  <w:num w:numId="23" w16cid:durableId="1501123300">
    <w:abstractNumId w:val="27"/>
  </w:num>
  <w:num w:numId="24" w16cid:durableId="1998457001">
    <w:abstractNumId w:val="18"/>
  </w:num>
  <w:num w:numId="25" w16cid:durableId="1442601585">
    <w:abstractNumId w:val="23"/>
  </w:num>
  <w:num w:numId="26" w16cid:durableId="606543090">
    <w:abstractNumId w:val="37"/>
  </w:num>
  <w:num w:numId="27" w16cid:durableId="217977987">
    <w:abstractNumId w:val="35"/>
  </w:num>
  <w:num w:numId="28" w16cid:durableId="611786520">
    <w:abstractNumId w:val="10"/>
  </w:num>
  <w:num w:numId="29" w16cid:durableId="266274541">
    <w:abstractNumId w:val="22"/>
  </w:num>
  <w:num w:numId="30" w16cid:durableId="1807431222">
    <w:abstractNumId w:val="12"/>
  </w:num>
  <w:num w:numId="31" w16cid:durableId="670333388">
    <w:abstractNumId w:val="36"/>
  </w:num>
  <w:num w:numId="32" w16cid:durableId="777798478">
    <w:abstractNumId w:val="20"/>
  </w:num>
  <w:num w:numId="33" w16cid:durableId="1122378338">
    <w:abstractNumId w:val="14"/>
  </w:num>
  <w:num w:numId="34" w16cid:durableId="774907297">
    <w:abstractNumId w:val="24"/>
  </w:num>
  <w:num w:numId="35" w16cid:durableId="1018656256">
    <w:abstractNumId w:val="13"/>
  </w:num>
  <w:num w:numId="36" w16cid:durableId="689836362">
    <w:abstractNumId w:val="11"/>
  </w:num>
  <w:num w:numId="37" w16cid:durableId="2126147252">
    <w:abstractNumId w:val="17"/>
  </w:num>
  <w:num w:numId="38" w16cid:durableId="1258833267">
    <w:abstractNumId w:val="5"/>
  </w:num>
  <w:num w:numId="39" w16cid:durableId="1009403887">
    <w:abstractNumId w:val="21"/>
  </w:num>
  <w:num w:numId="40" w16cid:durableId="27729727">
    <w:abstractNumId w:val="31"/>
  </w:num>
  <w:num w:numId="41" w16cid:durableId="117607333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gutterAtTop/>
  <w:defaultTabStop w:val="720"/>
  <w:drawingGridHorizontalSpacing w:val="120"/>
  <w:displayHorizontalDrawingGridEvery w:val="2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xMzU1NTQ1tDQyMjRU0lEKTi0uzszPAykwqwUAorj/MiwAAAA="/>
  </w:docVars>
  <w:rsids>
    <w:rsidRoot w:val="00AA20CF"/>
    <w:rsid w:val="00007ABE"/>
    <w:rsid w:val="000121A2"/>
    <w:rsid w:val="000121EA"/>
    <w:rsid w:val="0003172F"/>
    <w:rsid w:val="0003483A"/>
    <w:rsid w:val="00037BF6"/>
    <w:rsid w:val="00046B3D"/>
    <w:rsid w:val="00055199"/>
    <w:rsid w:val="00063E2F"/>
    <w:rsid w:val="000647C7"/>
    <w:rsid w:val="000812A0"/>
    <w:rsid w:val="0008325E"/>
    <w:rsid w:val="000833DF"/>
    <w:rsid w:val="00083B97"/>
    <w:rsid w:val="000970A1"/>
    <w:rsid w:val="000C0F2D"/>
    <w:rsid w:val="000C11C0"/>
    <w:rsid w:val="000D14A4"/>
    <w:rsid w:val="000E432E"/>
    <w:rsid w:val="000E7CD9"/>
    <w:rsid w:val="00100230"/>
    <w:rsid w:val="00100378"/>
    <w:rsid w:val="001048DD"/>
    <w:rsid w:val="0011242B"/>
    <w:rsid w:val="001225F8"/>
    <w:rsid w:val="0012350D"/>
    <w:rsid w:val="001312CB"/>
    <w:rsid w:val="00131C5A"/>
    <w:rsid w:val="00153AFE"/>
    <w:rsid w:val="00153B02"/>
    <w:rsid w:val="001622B1"/>
    <w:rsid w:val="00164988"/>
    <w:rsid w:val="001821EF"/>
    <w:rsid w:val="001871DD"/>
    <w:rsid w:val="001943CD"/>
    <w:rsid w:val="00194639"/>
    <w:rsid w:val="001A22B8"/>
    <w:rsid w:val="001B3D31"/>
    <w:rsid w:val="001C35BE"/>
    <w:rsid w:val="001C50ED"/>
    <w:rsid w:val="001D147B"/>
    <w:rsid w:val="001D1A98"/>
    <w:rsid w:val="001D3E89"/>
    <w:rsid w:val="001D4407"/>
    <w:rsid w:val="001E5D16"/>
    <w:rsid w:val="001F52A3"/>
    <w:rsid w:val="002010E2"/>
    <w:rsid w:val="002103CC"/>
    <w:rsid w:val="002142F8"/>
    <w:rsid w:val="00221751"/>
    <w:rsid w:val="00225815"/>
    <w:rsid w:val="00236285"/>
    <w:rsid w:val="00241666"/>
    <w:rsid w:val="0024199C"/>
    <w:rsid w:val="0025194E"/>
    <w:rsid w:val="00253CD5"/>
    <w:rsid w:val="002631B0"/>
    <w:rsid w:val="00274EC6"/>
    <w:rsid w:val="00275081"/>
    <w:rsid w:val="00277013"/>
    <w:rsid w:val="0029370C"/>
    <w:rsid w:val="002A7976"/>
    <w:rsid w:val="002C1C81"/>
    <w:rsid w:val="002C2915"/>
    <w:rsid w:val="002E23C1"/>
    <w:rsid w:val="002E4784"/>
    <w:rsid w:val="002F7542"/>
    <w:rsid w:val="003070EF"/>
    <w:rsid w:val="003101CA"/>
    <w:rsid w:val="00335660"/>
    <w:rsid w:val="00337318"/>
    <w:rsid w:val="003451A5"/>
    <w:rsid w:val="0035214F"/>
    <w:rsid w:val="003545FB"/>
    <w:rsid w:val="00355AFC"/>
    <w:rsid w:val="003649E0"/>
    <w:rsid w:val="00366CC9"/>
    <w:rsid w:val="00373558"/>
    <w:rsid w:val="00375D4F"/>
    <w:rsid w:val="00391DEA"/>
    <w:rsid w:val="003A0952"/>
    <w:rsid w:val="003A2A63"/>
    <w:rsid w:val="003A5C6F"/>
    <w:rsid w:val="003F2FF2"/>
    <w:rsid w:val="003F4C2F"/>
    <w:rsid w:val="00412F1F"/>
    <w:rsid w:val="004332D7"/>
    <w:rsid w:val="00441FB2"/>
    <w:rsid w:val="00445084"/>
    <w:rsid w:val="004463C2"/>
    <w:rsid w:val="00447E44"/>
    <w:rsid w:val="00451196"/>
    <w:rsid w:val="0045715C"/>
    <w:rsid w:val="00467380"/>
    <w:rsid w:val="00467B75"/>
    <w:rsid w:val="004716F2"/>
    <w:rsid w:val="00474B51"/>
    <w:rsid w:val="004A0524"/>
    <w:rsid w:val="004A7F6C"/>
    <w:rsid w:val="004C16BB"/>
    <w:rsid w:val="004D5213"/>
    <w:rsid w:val="004E3A27"/>
    <w:rsid w:val="004F6413"/>
    <w:rsid w:val="005046EF"/>
    <w:rsid w:val="0051326D"/>
    <w:rsid w:val="005161D8"/>
    <w:rsid w:val="005229A5"/>
    <w:rsid w:val="00525931"/>
    <w:rsid w:val="005335F8"/>
    <w:rsid w:val="00542ED7"/>
    <w:rsid w:val="0054377D"/>
    <w:rsid w:val="0054648D"/>
    <w:rsid w:val="0055071C"/>
    <w:rsid w:val="00550ABF"/>
    <w:rsid w:val="00553520"/>
    <w:rsid w:val="00553620"/>
    <w:rsid w:val="00562FC9"/>
    <w:rsid w:val="005815CC"/>
    <w:rsid w:val="005841B8"/>
    <w:rsid w:val="005922A5"/>
    <w:rsid w:val="00597D17"/>
    <w:rsid w:val="005A03CC"/>
    <w:rsid w:val="005B4D80"/>
    <w:rsid w:val="005C5974"/>
    <w:rsid w:val="005E65D5"/>
    <w:rsid w:val="005E6784"/>
    <w:rsid w:val="005E78A3"/>
    <w:rsid w:val="00616FD5"/>
    <w:rsid w:val="00625112"/>
    <w:rsid w:val="0063737C"/>
    <w:rsid w:val="00643341"/>
    <w:rsid w:val="00644F62"/>
    <w:rsid w:val="00645C23"/>
    <w:rsid w:val="00656CDD"/>
    <w:rsid w:val="006605CD"/>
    <w:rsid w:val="00661D69"/>
    <w:rsid w:val="006663B9"/>
    <w:rsid w:val="00667E91"/>
    <w:rsid w:val="00672A00"/>
    <w:rsid w:val="006742FD"/>
    <w:rsid w:val="00674343"/>
    <w:rsid w:val="00684B87"/>
    <w:rsid w:val="006A06B5"/>
    <w:rsid w:val="006A42B7"/>
    <w:rsid w:val="006B6378"/>
    <w:rsid w:val="006C1C85"/>
    <w:rsid w:val="006D4249"/>
    <w:rsid w:val="006D6EF2"/>
    <w:rsid w:val="006E35AF"/>
    <w:rsid w:val="006E6A65"/>
    <w:rsid w:val="006E78BC"/>
    <w:rsid w:val="006F2695"/>
    <w:rsid w:val="006F656B"/>
    <w:rsid w:val="0070626C"/>
    <w:rsid w:val="00721A6B"/>
    <w:rsid w:val="00737AE7"/>
    <w:rsid w:val="0074000C"/>
    <w:rsid w:val="0074083B"/>
    <w:rsid w:val="00754AB9"/>
    <w:rsid w:val="00754F3D"/>
    <w:rsid w:val="00757EC5"/>
    <w:rsid w:val="00775E54"/>
    <w:rsid w:val="0078034C"/>
    <w:rsid w:val="007803E5"/>
    <w:rsid w:val="00780BE3"/>
    <w:rsid w:val="00783944"/>
    <w:rsid w:val="007A4DA9"/>
    <w:rsid w:val="007B325B"/>
    <w:rsid w:val="007B7B13"/>
    <w:rsid w:val="007C3504"/>
    <w:rsid w:val="007C4E1A"/>
    <w:rsid w:val="007D3D40"/>
    <w:rsid w:val="007D508B"/>
    <w:rsid w:val="007E4000"/>
    <w:rsid w:val="007E7C23"/>
    <w:rsid w:val="00804A1E"/>
    <w:rsid w:val="008130D7"/>
    <w:rsid w:val="00827380"/>
    <w:rsid w:val="0082787F"/>
    <w:rsid w:val="00831DD0"/>
    <w:rsid w:val="00832C42"/>
    <w:rsid w:val="00841300"/>
    <w:rsid w:val="00841EE4"/>
    <w:rsid w:val="00847740"/>
    <w:rsid w:val="00854959"/>
    <w:rsid w:val="00863AD6"/>
    <w:rsid w:val="00864B47"/>
    <w:rsid w:val="00882661"/>
    <w:rsid w:val="008A2FA7"/>
    <w:rsid w:val="008A5474"/>
    <w:rsid w:val="008B2742"/>
    <w:rsid w:val="008B5552"/>
    <w:rsid w:val="008C0D92"/>
    <w:rsid w:val="008C391A"/>
    <w:rsid w:val="008D6D4E"/>
    <w:rsid w:val="008E155D"/>
    <w:rsid w:val="008E4C37"/>
    <w:rsid w:val="008F5E17"/>
    <w:rsid w:val="008F7972"/>
    <w:rsid w:val="00913787"/>
    <w:rsid w:val="00922AFC"/>
    <w:rsid w:val="0093171F"/>
    <w:rsid w:val="00940842"/>
    <w:rsid w:val="009454B0"/>
    <w:rsid w:val="00953908"/>
    <w:rsid w:val="0095685D"/>
    <w:rsid w:val="00970A21"/>
    <w:rsid w:val="00986EE3"/>
    <w:rsid w:val="009A1247"/>
    <w:rsid w:val="009A30A0"/>
    <w:rsid w:val="009C0DE4"/>
    <w:rsid w:val="009C3D61"/>
    <w:rsid w:val="009D64AF"/>
    <w:rsid w:val="009E0D1B"/>
    <w:rsid w:val="009F171B"/>
    <w:rsid w:val="009F6903"/>
    <w:rsid w:val="00A074EA"/>
    <w:rsid w:val="00A2598F"/>
    <w:rsid w:val="00A33AFE"/>
    <w:rsid w:val="00A40EF8"/>
    <w:rsid w:val="00A4438F"/>
    <w:rsid w:val="00A44481"/>
    <w:rsid w:val="00A45CD1"/>
    <w:rsid w:val="00A47888"/>
    <w:rsid w:val="00A64528"/>
    <w:rsid w:val="00AA20CF"/>
    <w:rsid w:val="00AA5208"/>
    <w:rsid w:val="00AB46D8"/>
    <w:rsid w:val="00AB6EDF"/>
    <w:rsid w:val="00AE2147"/>
    <w:rsid w:val="00AE5DCA"/>
    <w:rsid w:val="00AE720F"/>
    <w:rsid w:val="00AF362A"/>
    <w:rsid w:val="00B0257B"/>
    <w:rsid w:val="00B1337C"/>
    <w:rsid w:val="00B35E71"/>
    <w:rsid w:val="00B44431"/>
    <w:rsid w:val="00B460F3"/>
    <w:rsid w:val="00B4795A"/>
    <w:rsid w:val="00B50D91"/>
    <w:rsid w:val="00B51FAC"/>
    <w:rsid w:val="00B54A74"/>
    <w:rsid w:val="00B61564"/>
    <w:rsid w:val="00B657DC"/>
    <w:rsid w:val="00B67E1D"/>
    <w:rsid w:val="00B75688"/>
    <w:rsid w:val="00B75D92"/>
    <w:rsid w:val="00BA71AB"/>
    <w:rsid w:val="00BA79A6"/>
    <w:rsid w:val="00BB02CF"/>
    <w:rsid w:val="00BC26F4"/>
    <w:rsid w:val="00BC7BCF"/>
    <w:rsid w:val="00BE79CB"/>
    <w:rsid w:val="00BE7DA8"/>
    <w:rsid w:val="00C05611"/>
    <w:rsid w:val="00C21761"/>
    <w:rsid w:val="00C46726"/>
    <w:rsid w:val="00C501C2"/>
    <w:rsid w:val="00C57FE0"/>
    <w:rsid w:val="00C61599"/>
    <w:rsid w:val="00C622E0"/>
    <w:rsid w:val="00C7308C"/>
    <w:rsid w:val="00C835CC"/>
    <w:rsid w:val="00C908EE"/>
    <w:rsid w:val="00C92280"/>
    <w:rsid w:val="00C922A4"/>
    <w:rsid w:val="00CA0354"/>
    <w:rsid w:val="00CA0662"/>
    <w:rsid w:val="00CA0ED9"/>
    <w:rsid w:val="00CA4C2E"/>
    <w:rsid w:val="00CA5CDF"/>
    <w:rsid w:val="00CB0C1C"/>
    <w:rsid w:val="00CB21BE"/>
    <w:rsid w:val="00CC223E"/>
    <w:rsid w:val="00CD306D"/>
    <w:rsid w:val="00CD6DDC"/>
    <w:rsid w:val="00CF0C61"/>
    <w:rsid w:val="00CF2947"/>
    <w:rsid w:val="00CF4637"/>
    <w:rsid w:val="00D00C1E"/>
    <w:rsid w:val="00D00C78"/>
    <w:rsid w:val="00D039BB"/>
    <w:rsid w:val="00D16CF6"/>
    <w:rsid w:val="00D37639"/>
    <w:rsid w:val="00D479AC"/>
    <w:rsid w:val="00D47C84"/>
    <w:rsid w:val="00D50A3D"/>
    <w:rsid w:val="00D52D92"/>
    <w:rsid w:val="00D573D1"/>
    <w:rsid w:val="00D60821"/>
    <w:rsid w:val="00D615E8"/>
    <w:rsid w:val="00D61B05"/>
    <w:rsid w:val="00D61EEE"/>
    <w:rsid w:val="00D80A1B"/>
    <w:rsid w:val="00D80C19"/>
    <w:rsid w:val="00D85EAC"/>
    <w:rsid w:val="00D91A35"/>
    <w:rsid w:val="00D91FB9"/>
    <w:rsid w:val="00D92219"/>
    <w:rsid w:val="00D93C1D"/>
    <w:rsid w:val="00D93D9E"/>
    <w:rsid w:val="00D966DE"/>
    <w:rsid w:val="00DA0539"/>
    <w:rsid w:val="00DA288E"/>
    <w:rsid w:val="00DA5F9F"/>
    <w:rsid w:val="00DA62C7"/>
    <w:rsid w:val="00DC6CFF"/>
    <w:rsid w:val="00DC75D1"/>
    <w:rsid w:val="00E035F6"/>
    <w:rsid w:val="00E04598"/>
    <w:rsid w:val="00E30AF3"/>
    <w:rsid w:val="00E51668"/>
    <w:rsid w:val="00E5502D"/>
    <w:rsid w:val="00E7427B"/>
    <w:rsid w:val="00E924AD"/>
    <w:rsid w:val="00E93910"/>
    <w:rsid w:val="00E96387"/>
    <w:rsid w:val="00EA741E"/>
    <w:rsid w:val="00EC0FC8"/>
    <w:rsid w:val="00EC364E"/>
    <w:rsid w:val="00EC76C8"/>
    <w:rsid w:val="00ED7F4A"/>
    <w:rsid w:val="00F14E2D"/>
    <w:rsid w:val="00F171BF"/>
    <w:rsid w:val="00F32D0D"/>
    <w:rsid w:val="00F40168"/>
    <w:rsid w:val="00F644AD"/>
    <w:rsid w:val="00F65A74"/>
    <w:rsid w:val="00F90A14"/>
    <w:rsid w:val="00FA04C9"/>
    <w:rsid w:val="00FA3908"/>
    <w:rsid w:val="00FA6417"/>
    <w:rsid w:val="00FB4775"/>
    <w:rsid w:val="00FB741C"/>
    <w:rsid w:val="00FD1D19"/>
    <w:rsid w:val="00FD59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4359D32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rsid w:val="006A42B7"/>
    <w:pPr>
      <w:keepNext/>
      <w:pBdr>
        <w:bottom w:val="single" w:sz="6" w:space="1" w:color="auto"/>
      </w:pBdr>
      <w:jc w:val="both"/>
      <w:outlineLvl w:val="0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semiHidden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6A42B7"/>
    <w:pPr>
      <w:spacing w:before="100" w:beforeAutospacing="1" w:after="100" w:afterAutospacing="1"/>
    </w:pPr>
    <w:rPr>
      <w:rFonts w:ascii="Times" w:hAnsi="Times"/>
      <w:sz w:val="20"/>
      <w:szCs w:val="20"/>
    </w:rPr>
  </w:style>
  <w:style w:type="character" w:styleId="CommentReference">
    <w:name w:val="annotation reference"/>
    <w:uiPriority w:val="99"/>
    <w:semiHidden/>
    <w:unhideWhenUsed/>
    <w:rsid w:val="00A2598F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2598F"/>
  </w:style>
  <w:style w:type="character" w:customStyle="1" w:styleId="CommentTextChar">
    <w:name w:val="Comment Text Char"/>
    <w:link w:val="CommentText"/>
    <w:uiPriority w:val="99"/>
    <w:semiHidden/>
    <w:rsid w:val="00A2598F"/>
    <w:rPr>
      <w:sz w:val="24"/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2598F"/>
    <w:rPr>
      <w:b/>
      <w:bCs/>
      <w:sz w:val="20"/>
      <w:szCs w:val="20"/>
    </w:rPr>
  </w:style>
  <w:style w:type="character" w:customStyle="1" w:styleId="CommentSubjectChar">
    <w:name w:val="Comment Subject Char"/>
    <w:link w:val="CommentSubject"/>
    <w:uiPriority w:val="99"/>
    <w:semiHidden/>
    <w:rsid w:val="00A2598F"/>
    <w:rPr>
      <w:b/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2598F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A2598F"/>
    <w:rPr>
      <w:rFonts w:ascii="Lucida Grande" w:hAnsi="Lucida Grande" w:cs="Lucida Grande"/>
      <w:sz w:val="18"/>
      <w:szCs w:val="18"/>
    </w:rPr>
  </w:style>
  <w:style w:type="paragraph" w:styleId="Revision">
    <w:name w:val="Revision"/>
    <w:hidden/>
    <w:uiPriority w:val="71"/>
    <w:rsid w:val="00854959"/>
    <w:rPr>
      <w:sz w:val="24"/>
      <w:szCs w:val="24"/>
    </w:rPr>
  </w:style>
  <w:style w:type="paragraph" w:styleId="ListParagraph">
    <w:name w:val="List Paragraph"/>
    <w:basedOn w:val="Normal"/>
    <w:uiPriority w:val="72"/>
    <w:rsid w:val="00A4788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312C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312CB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312C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12CB"/>
    <w:rPr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0121EA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1D6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357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44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89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83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help/linkedin/answer/87/customizing-your-public-profile-url?lang=en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60EF84-9AE3-4A4E-938E-50ECF90621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5</Words>
  <Characters>100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.</dc:creator>
  <cp:keywords/>
  <cp:lastModifiedBy>Nicole Barfuss</cp:lastModifiedBy>
  <cp:revision>3</cp:revision>
  <cp:lastPrinted>2016-02-29T07:55:00Z</cp:lastPrinted>
  <dcterms:created xsi:type="dcterms:W3CDTF">2024-04-01T17:01:00Z</dcterms:created>
  <dcterms:modified xsi:type="dcterms:W3CDTF">2024-04-01T2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341dde4d96cfc6a05f9a386e878af22c511cf278074ff9cac1195a1f0a3cc35</vt:lpwstr>
  </property>
</Properties>
</file>